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560"/>
        <w:gridCol w:w="4677"/>
        <w:gridCol w:w="1560"/>
        <w:gridCol w:w="1275"/>
      </w:tblGrid>
      <w:tr w:rsidR="008128CC" w14:paraId="02E1873F" w14:textId="77777777" w:rsidTr="00740DE0">
        <w:trPr>
          <w:trHeight w:val="280"/>
        </w:trPr>
        <w:tc>
          <w:tcPr>
            <w:tcW w:w="15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ECAC25" w14:textId="77777777" w:rsidR="008128CC" w:rsidRDefault="008128CC">
            <w:pPr>
              <w:pStyle w:val="NormalWeb"/>
              <w:ind w:left="-1922" w:firstLine="1956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noProof/>
                <w:sz w:val="20"/>
                <w:szCs w:val="20"/>
              </w:rPr>
              <w:drawing>
                <wp:inline distT="0" distB="0" distL="0" distR="0" wp14:anchorId="7EC57BA0" wp14:editId="7924A9C6">
                  <wp:extent cx="895350" cy="771525"/>
                  <wp:effectExtent l="0" t="0" r="0" b="9525"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5350" cy="771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DB72B9" w14:textId="77777777" w:rsidR="00740DE0" w:rsidRDefault="008128CC" w:rsidP="00B45A29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B45A29">
              <w:rPr>
                <w:rFonts w:ascii="Times New Roman" w:hAnsi="Times New Roman" w:cs="Times New Roman"/>
                <w:b/>
                <w:sz w:val="28"/>
              </w:rPr>
              <w:t xml:space="preserve">SINAV SONUCUNA </w:t>
            </w:r>
          </w:p>
          <w:p w14:paraId="1D94BFB7" w14:textId="590249F0" w:rsidR="008128CC" w:rsidRPr="00B45A29" w:rsidRDefault="008128CC" w:rsidP="00B45A29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45A29">
              <w:rPr>
                <w:rFonts w:ascii="Times New Roman" w:hAnsi="Times New Roman" w:cs="Times New Roman"/>
                <w:b/>
                <w:sz w:val="28"/>
              </w:rPr>
              <w:t xml:space="preserve">İTİRAZ </w:t>
            </w:r>
            <w:r w:rsidRPr="00B45A29">
              <w:rPr>
                <w:rFonts w:ascii="Times New Roman" w:hAnsi="Times New Roman" w:cs="Times New Roman"/>
                <w:b/>
                <w:sz w:val="28"/>
                <w:szCs w:val="20"/>
              </w:rPr>
              <w:t>FORMU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8B92C3" w14:textId="77777777" w:rsidR="008128CC" w:rsidRPr="00740DE0" w:rsidRDefault="008128CC">
            <w:pPr>
              <w:pStyle w:val="NormalWeb"/>
              <w:rPr>
                <w:sz w:val="20"/>
                <w:szCs w:val="20"/>
              </w:rPr>
            </w:pPr>
            <w:r w:rsidRPr="00740DE0">
              <w:rPr>
                <w:sz w:val="20"/>
                <w:szCs w:val="20"/>
              </w:rPr>
              <w:t>Doküman No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8A4762" w14:textId="4AADC20A" w:rsidR="008128CC" w:rsidRPr="00740DE0" w:rsidRDefault="00740DE0">
            <w:pPr>
              <w:pStyle w:val="NormalWeb"/>
              <w:rPr>
                <w:sz w:val="20"/>
                <w:szCs w:val="20"/>
              </w:rPr>
            </w:pPr>
            <w:r w:rsidRPr="00740DE0">
              <w:rPr>
                <w:sz w:val="20"/>
                <w:szCs w:val="20"/>
              </w:rPr>
              <w:t>FR-351</w:t>
            </w:r>
          </w:p>
        </w:tc>
      </w:tr>
      <w:tr w:rsidR="008128CC" w14:paraId="1BAF2411" w14:textId="77777777" w:rsidTr="00740DE0">
        <w:trPr>
          <w:trHeight w:val="280"/>
        </w:trPr>
        <w:tc>
          <w:tcPr>
            <w:tcW w:w="15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0E2D1E" w14:textId="77777777" w:rsidR="008128CC" w:rsidRDefault="008128CC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46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E59857" w14:textId="77777777" w:rsidR="008128CC" w:rsidRDefault="008128CC">
            <w:pPr>
              <w:spacing w:after="0" w:line="240" w:lineRule="auto"/>
              <w:rPr>
                <w:rFonts w:eastAsia="Times New Roman" w:cs="Times New Roman"/>
                <w:b/>
                <w:sz w:val="28"/>
                <w:szCs w:val="28"/>
                <w:lang w:eastAsia="tr-TR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12142C" w14:textId="77777777" w:rsidR="008128CC" w:rsidRPr="00740DE0" w:rsidRDefault="008128CC">
            <w:pPr>
              <w:pStyle w:val="NormalWeb"/>
              <w:rPr>
                <w:sz w:val="20"/>
                <w:szCs w:val="20"/>
              </w:rPr>
            </w:pPr>
            <w:r w:rsidRPr="00740DE0">
              <w:rPr>
                <w:sz w:val="20"/>
                <w:szCs w:val="20"/>
              </w:rPr>
              <w:t>İlk Yayın Tarihi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9CE2A2" w14:textId="27CEFF72" w:rsidR="008128CC" w:rsidRPr="00740DE0" w:rsidRDefault="00740DE0">
            <w:pPr>
              <w:pStyle w:val="NormalWeb"/>
              <w:rPr>
                <w:sz w:val="20"/>
                <w:szCs w:val="20"/>
              </w:rPr>
            </w:pPr>
            <w:r w:rsidRPr="00740DE0">
              <w:rPr>
                <w:sz w:val="20"/>
                <w:szCs w:val="20"/>
              </w:rPr>
              <w:t>11.0</w:t>
            </w:r>
            <w:r w:rsidR="00A26D36">
              <w:rPr>
                <w:sz w:val="20"/>
                <w:szCs w:val="20"/>
              </w:rPr>
              <w:t>1</w:t>
            </w:r>
            <w:r w:rsidRPr="00740DE0">
              <w:rPr>
                <w:sz w:val="20"/>
                <w:szCs w:val="20"/>
              </w:rPr>
              <w:t>.2022</w:t>
            </w:r>
          </w:p>
        </w:tc>
      </w:tr>
      <w:tr w:rsidR="008128CC" w14:paraId="1A5A5920" w14:textId="77777777" w:rsidTr="00740DE0">
        <w:trPr>
          <w:trHeight w:val="253"/>
        </w:trPr>
        <w:tc>
          <w:tcPr>
            <w:tcW w:w="15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075108" w14:textId="77777777" w:rsidR="008128CC" w:rsidRDefault="008128CC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46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BC63DE" w14:textId="77777777" w:rsidR="008128CC" w:rsidRDefault="008128CC">
            <w:pPr>
              <w:spacing w:after="0" w:line="240" w:lineRule="auto"/>
              <w:rPr>
                <w:rFonts w:eastAsia="Times New Roman" w:cs="Times New Roman"/>
                <w:b/>
                <w:sz w:val="28"/>
                <w:szCs w:val="28"/>
                <w:lang w:eastAsia="tr-TR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500BD3" w14:textId="77777777" w:rsidR="008128CC" w:rsidRPr="00740DE0" w:rsidRDefault="008128CC">
            <w:pPr>
              <w:pStyle w:val="NormalWeb"/>
              <w:rPr>
                <w:sz w:val="20"/>
                <w:szCs w:val="20"/>
              </w:rPr>
            </w:pPr>
            <w:r w:rsidRPr="00740DE0">
              <w:rPr>
                <w:sz w:val="20"/>
                <w:szCs w:val="20"/>
              </w:rPr>
              <w:t>Revizyon Tarihi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E25EC4" w14:textId="77777777" w:rsidR="008128CC" w:rsidRPr="00740DE0" w:rsidRDefault="008128CC">
            <w:pPr>
              <w:pStyle w:val="NormalWeb"/>
              <w:rPr>
                <w:sz w:val="20"/>
                <w:szCs w:val="20"/>
              </w:rPr>
            </w:pPr>
          </w:p>
        </w:tc>
      </w:tr>
      <w:tr w:rsidR="008128CC" w14:paraId="2DBD6095" w14:textId="77777777" w:rsidTr="00740DE0">
        <w:trPr>
          <w:trHeight w:val="280"/>
        </w:trPr>
        <w:tc>
          <w:tcPr>
            <w:tcW w:w="15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19E4E3" w14:textId="77777777" w:rsidR="008128CC" w:rsidRDefault="008128CC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46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6E9E26" w14:textId="77777777" w:rsidR="008128CC" w:rsidRDefault="008128CC">
            <w:pPr>
              <w:spacing w:after="0" w:line="240" w:lineRule="auto"/>
              <w:rPr>
                <w:rFonts w:eastAsia="Times New Roman" w:cs="Times New Roman"/>
                <w:b/>
                <w:sz w:val="28"/>
                <w:szCs w:val="28"/>
                <w:lang w:eastAsia="tr-TR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B5EECC" w14:textId="77777777" w:rsidR="008128CC" w:rsidRPr="00740DE0" w:rsidRDefault="008128CC">
            <w:pPr>
              <w:pStyle w:val="NormalWeb"/>
              <w:rPr>
                <w:sz w:val="20"/>
                <w:szCs w:val="20"/>
              </w:rPr>
            </w:pPr>
            <w:r w:rsidRPr="00740DE0">
              <w:rPr>
                <w:sz w:val="20"/>
                <w:szCs w:val="20"/>
              </w:rPr>
              <w:t>Revizyon No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96DD87" w14:textId="3E512237" w:rsidR="008128CC" w:rsidRPr="00740DE0" w:rsidRDefault="00740DE0">
            <w:pPr>
              <w:pStyle w:val="NormalWeb"/>
              <w:rPr>
                <w:sz w:val="20"/>
                <w:szCs w:val="20"/>
              </w:rPr>
            </w:pPr>
            <w:r w:rsidRPr="00740DE0">
              <w:rPr>
                <w:sz w:val="20"/>
                <w:szCs w:val="20"/>
              </w:rPr>
              <w:t>00</w:t>
            </w:r>
          </w:p>
        </w:tc>
      </w:tr>
      <w:tr w:rsidR="008128CC" w14:paraId="269B3FDD" w14:textId="77777777" w:rsidTr="00740DE0">
        <w:trPr>
          <w:trHeight w:val="283"/>
        </w:trPr>
        <w:tc>
          <w:tcPr>
            <w:tcW w:w="15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2EF41E" w14:textId="77777777" w:rsidR="008128CC" w:rsidRDefault="008128CC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46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580163" w14:textId="77777777" w:rsidR="008128CC" w:rsidRDefault="008128CC">
            <w:pPr>
              <w:spacing w:after="0" w:line="240" w:lineRule="auto"/>
              <w:rPr>
                <w:rFonts w:eastAsia="Times New Roman" w:cs="Times New Roman"/>
                <w:b/>
                <w:sz w:val="28"/>
                <w:szCs w:val="28"/>
                <w:lang w:eastAsia="tr-TR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39E851" w14:textId="77777777" w:rsidR="008128CC" w:rsidRPr="00740DE0" w:rsidRDefault="008128CC">
            <w:pPr>
              <w:pStyle w:val="NormalWeb"/>
              <w:rPr>
                <w:sz w:val="20"/>
                <w:szCs w:val="20"/>
              </w:rPr>
            </w:pPr>
            <w:r w:rsidRPr="00740DE0">
              <w:rPr>
                <w:sz w:val="20"/>
                <w:szCs w:val="20"/>
              </w:rPr>
              <w:t>Sayfa No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22B7D" w14:textId="4F603E15" w:rsidR="008128CC" w:rsidRPr="00740DE0" w:rsidRDefault="00740DE0">
            <w:pPr>
              <w:pStyle w:val="NormalWeb"/>
              <w:rPr>
                <w:sz w:val="20"/>
                <w:szCs w:val="20"/>
              </w:rPr>
            </w:pPr>
            <w:r w:rsidRPr="00740DE0">
              <w:rPr>
                <w:sz w:val="20"/>
                <w:szCs w:val="20"/>
              </w:rPr>
              <w:t>1/1</w:t>
            </w:r>
          </w:p>
        </w:tc>
      </w:tr>
    </w:tbl>
    <w:p w14:paraId="2CEDD907" w14:textId="77777777" w:rsidR="00B45A29" w:rsidRDefault="00B45A29" w:rsidP="00B45A29">
      <w:pPr>
        <w:pStyle w:val="GvdeMetni"/>
        <w:spacing w:line="276" w:lineRule="auto"/>
        <w:ind w:left="216" w:right="332" w:firstLine="492"/>
        <w:jc w:val="both"/>
        <w:rPr>
          <w:sz w:val="24"/>
          <w:szCs w:val="24"/>
        </w:rPr>
      </w:pPr>
    </w:p>
    <w:p w14:paraId="3BABAFEB" w14:textId="77777777" w:rsidR="00B45A29" w:rsidRDefault="00B45A29" w:rsidP="00B45A29">
      <w:pPr>
        <w:pStyle w:val="GvdeMetni"/>
        <w:spacing w:line="276" w:lineRule="auto"/>
        <w:ind w:left="216" w:right="332" w:firstLine="492"/>
        <w:jc w:val="both"/>
        <w:rPr>
          <w:sz w:val="24"/>
          <w:szCs w:val="24"/>
        </w:rPr>
      </w:pPr>
    </w:p>
    <w:p w14:paraId="4488A40F" w14:textId="77777777" w:rsidR="00B45A29" w:rsidRPr="00B45A29" w:rsidRDefault="00B45A29" w:rsidP="00156637">
      <w:pPr>
        <w:pStyle w:val="GvdeMetni"/>
        <w:spacing w:after="120"/>
        <w:ind w:firstLine="493"/>
        <w:jc w:val="both"/>
        <w:rPr>
          <w:sz w:val="24"/>
          <w:szCs w:val="24"/>
        </w:rPr>
      </w:pPr>
      <w:r w:rsidRPr="00B45A29">
        <w:rPr>
          <w:sz w:val="24"/>
          <w:szCs w:val="24"/>
        </w:rPr>
        <w:t>Üniversitenizin ………………………………</w:t>
      </w:r>
      <w:r>
        <w:rPr>
          <w:sz w:val="24"/>
          <w:szCs w:val="24"/>
        </w:rPr>
        <w:t>..</w:t>
      </w:r>
      <w:r w:rsidRPr="00B45A29">
        <w:rPr>
          <w:sz w:val="24"/>
          <w:szCs w:val="24"/>
        </w:rPr>
        <w:t>………</w:t>
      </w:r>
      <w:r>
        <w:rPr>
          <w:sz w:val="24"/>
          <w:szCs w:val="24"/>
        </w:rPr>
        <w:t xml:space="preserve"> </w:t>
      </w:r>
      <w:r w:rsidRPr="00B45A29">
        <w:rPr>
          <w:sz w:val="24"/>
          <w:szCs w:val="24"/>
        </w:rPr>
        <w:t>Programı ……………</w:t>
      </w:r>
      <w:r>
        <w:rPr>
          <w:sz w:val="24"/>
          <w:szCs w:val="24"/>
        </w:rPr>
        <w:t xml:space="preserve">………... </w:t>
      </w:r>
      <w:r w:rsidRPr="00B45A29">
        <w:rPr>
          <w:sz w:val="24"/>
          <w:szCs w:val="24"/>
        </w:rPr>
        <w:t>numaralı öğrencisiyim.</w:t>
      </w:r>
    </w:p>
    <w:p w14:paraId="490ABD8C" w14:textId="77777777" w:rsidR="00DF713D" w:rsidRPr="00B45A29" w:rsidRDefault="0008619C" w:rsidP="00B45A29">
      <w:pPr>
        <w:spacing w:after="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</w:rPr>
        <w:tab/>
      </w:r>
      <w:r w:rsidR="00D27492" w:rsidRPr="00B45A29">
        <w:rPr>
          <w:rFonts w:ascii="Times New Roman" w:hAnsi="Times New Roman" w:cs="Times New Roman"/>
          <w:sz w:val="24"/>
        </w:rPr>
        <w:t xml:space="preserve">Batman üniversitesi </w:t>
      </w:r>
      <w:r w:rsidR="00B45A29" w:rsidRPr="00B45A29">
        <w:rPr>
          <w:rFonts w:ascii="Times New Roman" w:hAnsi="Times New Roman" w:cs="Times New Roman"/>
          <w:sz w:val="24"/>
        </w:rPr>
        <w:t>ön lisans</w:t>
      </w:r>
      <w:r w:rsidR="00D27492" w:rsidRPr="00B45A29">
        <w:rPr>
          <w:rFonts w:ascii="Times New Roman" w:hAnsi="Times New Roman" w:cs="Times New Roman"/>
          <w:sz w:val="24"/>
        </w:rPr>
        <w:t>, lisans eğitim-öğretim ve sınav yönetmeliği</w:t>
      </w:r>
      <w:r w:rsidRPr="00B45A29">
        <w:rPr>
          <w:rFonts w:ascii="Times New Roman" w:hAnsi="Times New Roman" w:cs="Times New Roman"/>
          <w:sz w:val="24"/>
        </w:rPr>
        <w:t xml:space="preserve">nin </w:t>
      </w:r>
      <w:r w:rsidR="007E2CF3" w:rsidRPr="00B45A29">
        <w:rPr>
          <w:rFonts w:ascii="Times New Roman" w:hAnsi="Times New Roman" w:cs="Times New Roman"/>
          <w:sz w:val="24"/>
        </w:rPr>
        <w:t>16</w:t>
      </w:r>
      <w:r w:rsidR="00DF713D" w:rsidRPr="00B45A29">
        <w:rPr>
          <w:rFonts w:ascii="Times New Roman" w:hAnsi="Times New Roman" w:cs="Times New Roman"/>
          <w:sz w:val="24"/>
        </w:rPr>
        <w:t xml:space="preserve">. </w:t>
      </w:r>
      <w:r w:rsidR="005D3471" w:rsidRPr="00B45A29">
        <w:rPr>
          <w:rFonts w:ascii="Times New Roman" w:hAnsi="Times New Roman" w:cs="Times New Roman"/>
          <w:sz w:val="24"/>
        </w:rPr>
        <w:t xml:space="preserve">maddesi </w:t>
      </w:r>
      <w:r w:rsidRPr="00B45A29">
        <w:rPr>
          <w:rFonts w:ascii="Times New Roman" w:hAnsi="Times New Roman" w:cs="Times New Roman"/>
          <w:sz w:val="24"/>
        </w:rPr>
        <w:t>u</w:t>
      </w:r>
      <w:r w:rsidR="005D3471" w:rsidRPr="00B45A29">
        <w:rPr>
          <w:rFonts w:ascii="Times New Roman" w:hAnsi="Times New Roman" w:cs="Times New Roman"/>
          <w:sz w:val="24"/>
        </w:rPr>
        <w:t xml:space="preserve">yarınca </w:t>
      </w:r>
      <w:r w:rsidR="00DF713D" w:rsidRPr="00B45A29">
        <w:rPr>
          <w:rFonts w:ascii="Times New Roman" w:hAnsi="Times New Roman" w:cs="Times New Roman"/>
          <w:sz w:val="24"/>
        </w:rPr>
        <w:t>aşağıda beli</w:t>
      </w:r>
      <w:r w:rsidR="00A348C8" w:rsidRPr="00B45A29">
        <w:rPr>
          <w:rFonts w:ascii="Times New Roman" w:hAnsi="Times New Roman" w:cs="Times New Roman"/>
          <w:sz w:val="24"/>
        </w:rPr>
        <w:t xml:space="preserve">rtilen dersin sınav sonucunda maddi </w:t>
      </w:r>
      <w:r w:rsidR="004C4184" w:rsidRPr="00B45A29">
        <w:rPr>
          <w:rFonts w:ascii="Times New Roman" w:hAnsi="Times New Roman" w:cs="Times New Roman"/>
          <w:sz w:val="24"/>
        </w:rPr>
        <w:t xml:space="preserve">bir </w:t>
      </w:r>
      <w:r w:rsidR="00A348C8" w:rsidRPr="00B45A29">
        <w:rPr>
          <w:rFonts w:ascii="Times New Roman" w:hAnsi="Times New Roman" w:cs="Times New Roman"/>
          <w:sz w:val="24"/>
        </w:rPr>
        <w:t xml:space="preserve">hata yapılıp yapılmadığının belirlenmesi </w:t>
      </w:r>
      <w:r w:rsidR="00125C0D" w:rsidRPr="00B45A29">
        <w:rPr>
          <w:rFonts w:ascii="Times New Roman" w:hAnsi="Times New Roman" w:cs="Times New Roman"/>
          <w:sz w:val="24"/>
        </w:rPr>
        <w:t>hususunda;</w:t>
      </w:r>
    </w:p>
    <w:p w14:paraId="3C16857E" w14:textId="77777777" w:rsidR="0011036B" w:rsidRPr="00B45A29" w:rsidRDefault="00DF713D" w:rsidP="00B45A29">
      <w:pPr>
        <w:ind w:firstLine="708"/>
        <w:jc w:val="both"/>
        <w:rPr>
          <w:rFonts w:ascii="Times New Roman" w:hAnsi="Times New Roman" w:cs="Times New Roman"/>
          <w:sz w:val="24"/>
        </w:rPr>
      </w:pPr>
      <w:r w:rsidRPr="00B45A29">
        <w:rPr>
          <w:rFonts w:ascii="Times New Roman" w:hAnsi="Times New Roman" w:cs="Times New Roman"/>
          <w:sz w:val="24"/>
        </w:rPr>
        <w:t>G</w:t>
      </w:r>
      <w:r w:rsidR="00A348C8" w:rsidRPr="00B45A29">
        <w:rPr>
          <w:rFonts w:ascii="Times New Roman" w:hAnsi="Times New Roman" w:cs="Times New Roman"/>
          <w:sz w:val="24"/>
        </w:rPr>
        <w:t>ereği</w:t>
      </w:r>
      <w:r w:rsidR="00125C0D" w:rsidRPr="00B45A29">
        <w:rPr>
          <w:rFonts w:ascii="Times New Roman" w:hAnsi="Times New Roman" w:cs="Times New Roman"/>
          <w:sz w:val="24"/>
        </w:rPr>
        <w:t>ni</w:t>
      </w:r>
      <w:r w:rsidR="00A348C8" w:rsidRPr="00B45A29">
        <w:rPr>
          <w:rFonts w:ascii="Times New Roman" w:hAnsi="Times New Roman" w:cs="Times New Roman"/>
          <w:sz w:val="24"/>
        </w:rPr>
        <w:t xml:space="preserve"> </w:t>
      </w:r>
      <w:r w:rsidR="003D3E96" w:rsidRPr="00B45A29">
        <w:rPr>
          <w:rFonts w:ascii="Times New Roman" w:hAnsi="Times New Roman" w:cs="Times New Roman"/>
          <w:sz w:val="24"/>
        </w:rPr>
        <w:t>arz</w:t>
      </w:r>
      <w:r w:rsidR="0008619C" w:rsidRPr="00B45A29">
        <w:rPr>
          <w:rFonts w:ascii="Times New Roman" w:hAnsi="Times New Roman" w:cs="Times New Roman"/>
          <w:sz w:val="24"/>
        </w:rPr>
        <w:t xml:space="preserve"> ederim. </w:t>
      </w:r>
      <w:r w:rsidR="0011036B" w:rsidRPr="00B45A29">
        <w:rPr>
          <w:rFonts w:ascii="Times New Roman" w:hAnsi="Times New Roman" w:cs="Times New Roman"/>
          <w:sz w:val="24"/>
        </w:rPr>
        <w:t>…../……/……</w:t>
      </w:r>
    </w:p>
    <w:tbl>
      <w:tblPr>
        <w:tblStyle w:val="TabloKlavuzu"/>
        <w:tblpPr w:leftFromText="141" w:rightFromText="141" w:vertAnchor="text" w:horzAnchor="margin" w:tblpXSpec="right" w:tblpY="160"/>
        <w:tblW w:w="0" w:type="auto"/>
        <w:tblLook w:val="04A0" w:firstRow="1" w:lastRow="0" w:firstColumn="1" w:lastColumn="0" w:noHBand="0" w:noVBand="1"/>
      </w:tblPr>
      <w:tblGrid>
        <w:gridCol w:w="3317"/>
      </w:tblGrid>
      <w:tr w:rsidR="00B45A29" w14:paraId="6A5B1D2F" w14:textId="77777777" w:rsidTr="00B45A29">
        <w:trPr>
          <w:trHeight w:val="266"/>
        </w:trPr>
        <w:tc>
          <w:tcPr>
            <w:tcW w:w="3317" w:type="dxa"/>
          </w:tcPr>
          <w:p w14:paraId="470C0040" w14:textId="77777777" w:rsidR="00B45A29" w:rsidRDefault="00B45A29" w:rsidP="00B45A29">
            <w:pPr>
              <w:pStyle w:val="GvdeMetni"/>
              <w:spacing w:before="2"/>
              <w:rPr>
                <w:b/>
                <w:sz w:val="24"/>
                <w:szCs w:val="24"/>
              </w:rPr>
            </w:pPr>
          </w:p>
          <w:p w14:paraId="32726A0C" w14:textId="77777777" w:rsidR="00B45A29" w:rsidRDefault="00B45A29" w:rsidP="00B45A29">
            <w:pPr>
              <w:pStyle w:val="GvdeMetni"/>
              <w:spacing w:before="2"/>
              <w:rPr>
                <w:b/>
                <w:sz w:val="24"/>
                <w:szCs w:val="24"/>
              </w:rPr>
            </w:pPr>
          </w:p>
        </w:tc>
      </w:tr>
      <w:tr w:rsidR="00B45A29" w14:paraId="4293CECA" w14:textId="77777777" w:rsidTr="00B45A29">
        <w:trPr>
          <w:trHeight w:val="266"/>
        </w:trPr>
        <w:tc>
          <w:tcPr>
            <w:tcW w:w="3317" w:type="dxa"/>
          </w:tcPr>
          <w:p w14:paraId="447B7136" w14:textId="77777777" w:rsidR="00B45A29" w:rsidRDefault="00B45A29" w:rsidP="00B45A29">
            <w:pPr>
              <w:pStyle w:val="GvdeMetni"/>
              <w:spacing w:before="2"/>
              <w:ind w:hanging="404"/>
              <w:rPr>
                <w:b/>
                <w:sz w:val="24"/>
                <w:szCs w:val="24"/>
              </w:rPr>
            </w:pPr>
          </w:p>
          <w:p w14:paraId="4EB2F5FD" w14:textId="77777777" w:rsidR="00B45A29" w:rsidRDefault="00B45A29" w:rsidP="00B45A29">
            <w:pPr>
              <w:pStyle w:val="GvdeMetni"/>
              <w:spacing w:before="2"/>
              <w:rPr>
                <w:b/>
                <w:sz w:val="24"/>
                <w:szCs w:val="24"/>
              </w:rPr>
            </w:pPr>
          </w:p>
        </w:tc>
      </w:tr>
    </w:tbl>
    <w:p w14:paraId="3B70FA18" w14:textId="77777777" w:rsidR="0008619C" w:rsidRDefault="0008619C" w:rsidP="00DF713D">
      <w:pPr>
        <w:spacing w:after="0"/>
        <w:ind w:firstLine="708"/>
        <w:jc w:val="both"/>
        <w:rPr>
          <w:rFonts w:ascii="Times New Roman" w:hAnsi="Times New Roman" w:cs="Times New Roman"/>
        </w:rPr>
      </w:pPr>
    </w:p>
    <w:p w14:paraId="783734F8" w14:textId="77777777" w:rsidR="0008619C" w:rsidRPr="00B45A29" w:rsidRDefault="00B45A29" w:rsidP="0008619C">
      <w:pPr>
        <w:spacing w:after="0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                         </w:t>
      </w:r>
      <w:r w:rsidR="0008619C" w:rsidRPr="00B45A29">
        <w:rPr>
          <w:rFonts w:ascii="Times New Roman" w:hAnsi="Times New Roman" w:cs="Times New Roman"/>
          <w:b/>
        </w:rPr>
        <w:t>İmza</w:t>
      </w:r>
    </w:p>
    <w:p w14:paraId="78F80E85" w14:textId="77777777" w:rsidR="00B45A29" w:rsidRDefault="00B45A29" w:rsidP="0008619C">
      <w:pPr>
        <w:spacing w:after="0"/>
        <w:jc w:val="both"/>
        <w:rPr>
          <w:rFonts w:ascii="Times New Roman" w:hAnsi="Times New Roman" w:cs="Times New Roman"/>
        </w:rPr>
      </w:pPr>
    </w:p>
    <w:p w14:paraId="5F51EB0B" w14:textId="77777777" w:rsidR="0008619C" w:rsidRPr="00B45A29" w:rsidRDefault="00B45A29" w:rsidP="0008619C">
      <w:pPr>
        <w:spacing w:after="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  <w:t xml:space="preserve">   </w:t>
      </w:r>
      <w:r w:rsidRPr="00B45A29">
        <w:rPr>
          <w:rFonts w:ascii="Times New Roman" w:hAnsi="Times New Roman" w:cs="Times New Roman"/>
          <w:b/>
          <w:sz w:val="24"/>
        </w:rPr>
        <w:t>Adı Soyadı</w:t>
      </w:r>
    </w:p>
    <w:p w14:paraId="64B2E008" w14:textId="77777777" w:rsidR="0008619C" w:rsidRDefault="0008619C" w:rsidP="0008619C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res</w:t>
      </w:r>
      <w:r>
        <w:rPr>
          <w:rFonts w:ascii="Times New Roman" w:hAnsi="Times New Roman" w:cs="Times New Roman"/>
        </w:rPr>
        <w:tab/>
        <w:t>:</w:t>
      </w:r>
    </w:p>
    <w:p w14:paraId="3D498758" w14:textId="77777777" w:rsidR="0008619C" w:rsidRDefault="0008619C" w:rsidP="0008619C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sm</w:t>
      </w:r>
      <w:r>
        <w:rPr>
          <w:rFonts w:ascii="Times New Roman" w:hAnsi="Times New Roman" w:cs="Times New Roman"/>
        </w:rPr>
        <w:tab/>
        <w:t>:</w:t>
      </w:r>
    </w:p>
    <w:p w14:paraId="48DA1F26" w14:textId="77777777" w:rsidR="00A348C8" w:rsidRDefault="0008619C" w:rsidP="0008619C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-mail</w:t>
      </w:r>
      <w:r>
        <w:rPr>
          <w:rFonts w:ascii="Times New Roman" w:hAnsi="Times New Roman" w:cs="Times New Roman"/>
        </w:rPr>
        <w:tab/>
        <w:t>:</w:t>
      </w:r>
    </w:p>
    <w:p w14:paraId="72E9C905" w14:textId="77777777" w:rsidR="007B719F" w:rsidRDefault="007B719F" w:rsidP="0008619C">
      <w:pPr>
        <w:spacing w:after="0"/>
        <w:rPr>
          <w:rFonts w:ascii="Times New Roman" w:hAnsi="Times New Roman" w:cs="Times New Roman"/>
        </w:rPr>
      </w:pPr>
    </w:p>
    <w:tbl>
      <w:tblPr>
        <w:tblStyle w:val="TabloKlavuzu"/>
        <w:tblW w:w="9067" w:type="dxa"/>
        <w:jc w:val="center"/>
        <w:tblLook w:val="04A0" w:firstRow="1" w:lastRow="0" w:firstColumn="1" w:lastColumn="0" w:noHBand="0" w:noVBand="1"/>
      </w:tblPr>
      <w:tblGrid>
        <w:gridCol w:w="2122"/>
        <w:gridCol w:w="3260"/>
        <w:gridCol w:w="3685"/>
      </w:tblGrid>
      <w:tr w:rsidR="006A79CA" w14:paraId="1FA1B7A0" w14:textId="77777777" w:rsidTr="00B45A29">
        <w:trPr>
          <w:jc w:val="center"/>
        </w:trPr>
        <w:tc>
          <w:tcPr>
            <w:tcW w:w="2122" w:type="dxa"/>
          </w:tcPr>
          <w:p w14:paraId="0DD1CB51" w14:textId="77777777" w:rsidR="006A79CA" w:rsidRPr="006A79CA" w:rsidRDefault="006A79CA" w:rsidP="006A79C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79CA">
              <w:rPr>
                <w:rFonts w:ascii="Times New Roman" w:hAnsi="Times New Roman" w:cs="Times New Roman"/>
                <w:b/>
                <w:sz w:val="24"/>
                <w:szCs w:val="24"/>
              </w:rPr>
              <w:t>Ders Kodu</w:t>
            </w:r>
          </w:p>
        </w:tc>
        <w:tc>
          <w:tcPr>
            <w:tcW w:w="3260" w:type="dxa"/>
          </w:tcPr>
          <w:p w14:paraId="447197B3" w14:textId="77777777" w:rsidR="006A79CA" w:rsidRPr="006A79CA" w:rsidRDefault="006A79CA" w:rsidP="004E16C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685" w:type="dxa"/>
          </w:tcPr>
          <w:p w14:paraId="54D58D7C" w14:textId="77777777" w:rsidR="006A79CA" w:rsidRPr="006A79CA" w:rsidRDefault="006A79CA" w:rsidP="004E16C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İnceleme Sonucu</w:t>
            </w:r>
          </w:p>
        </w:tc>
      </w:tr>
      <w:tr w:rsidR="006A79CA" w14:paraId="23AB5F83" w14:textId="77777777" w:rsidTr="00B45A29">
        <w:trPr>
          <w:jc w:val="center"/>
        </w:trPr>
        <w:tc>
          <w:tcPr>
            <w:tcW w:w="2122" w:type="dxa"/>
          </w:tcPr>
          <w:p w14:paraId="1A0E25FB" w14:textId="77777777" w:rsidR="006A79CA" w:rsidRPr="006A79CA" w:rsidRDefault="006A79CA" w:rsidP="006A79C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79CA">
              <w:rPr>
                <w:rFonts w:ascii="Times New Roman" w:hAnsi="Times New Roman" w:cs="Times New Roman"/>
                <w:b/>
                <w:sz w:val="24"/>
                <w:szCs w:val="24"/>
              </w:rPr>
              <w:t>Ders Adı</w:t>
            </w:r>
          </w:p>
        </w:tc>
        <w:tc>
          <w:tcPr>
            <w:tcW w:w="3260" w:type="dxa"/>
          </w:tcPr>
          <w:p w14:paraId="2BD3D225" w14:textId="77777777" w:rsidR="006A79CA" w:rsidRPr="006A79CA" w:rsidRDefault="006A79CA" w:rsidP="004E16C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685" w:type="dxa"/>
            <w:vMerge w:val="restart"/>
          </w:tcPr>
          <w:p w14:paraId="7831A59D" w14:textId="77777777" w:rsidR="006A79CA" w:rsidRPr="006A79CA" w:rsidRDefault="006A79CA" w:rsidP="004E16C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A79CA" w14:paraId="12C8BF70" w14:textId="77777777" w:rsidTr="00B45A29">
        <w:trPr>
          <w:jc w:val="center"/>
        </w:trPr>
        <w:tc>
          <w:tcPr>
            <w:tcW w:w="2122" w:type="dxa"/>
          </w:tcPr>
          <w:p w14:paraId="007BF897" w14:textId="77777777" w:rsidR="006A79CA" w:rsidRPr="006A79CA" w:rsidRDefault="006A79CA" w:rsidP="00B45A2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79C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Öğretim </w:t>
            </w:r>
            <w:r w:rsidR="00B45A29">
              <w:rPr>
                <w:rFonts w:ascii="Times New Roman" w:hAnsi="Times New Roman" w:cs="Times New Roman"/>
                <w:b/>
                <w:sz w:val="24"/>
                <w:szCs w:val="24"/>
              </w:rPr>
              <w:t>Elemanı</w:t>
            </w:r>
          </w:p>
        </w:tc>
        <w:tc>
          <w:tcPr>
            <w:tcW w:w="3260" w:type="dxa"/>
          </w:tcPr>
          <w:p w14:paraId="2EFC5DB9" w14:textId="77777777" w:rsidR="006A79CA" w:rsidRPr="006A79CA" w:rsidRDefault="006A79CA" w:rsidP="0008619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685" w:type="dxa"/>
            <w:vMerge/>
          </w:tcPr>
          <w:p w14:paraId="22A443C6" w14:textId="77777777" w:rsidR="006A79CA" w:rsidRPr="006A79CA" w:rsidRDefault="006A79CA" w:rsidP="0008619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A79CA" w14:paraId="174901A3" w14:textId="77777777" w:rsidTr="00B45A29">
        <w:trPr>
          <w:jc w:val="center"/>
        </w:trPr>
        <w:tc>
          <w:tcPr>
            <w:tcW w:w="2122" w:type="dxa"/>
          </w:tcPr>
          <w:p w14:paraId="3A64E5DF" w14:textId="77777777" w:rsidR="006A79CA" w:rsidRPr="006A79CA" w:rsidRDefault="006A79CA" w:rsidP="006A79C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79CA">
              <w:rPr>
                <w:rFonts w:ascii="Times New Roman" w:hAnsi="Times New Roman" w:cs="Times New Roman"/>
                <w:b/>
                <w:sz w:val="24"/>
                <w:szCs w:val="24"/>
              </w:rPr>
              <w:t>Not İlan Tarihi</w:t>
            </w:r>
          </w:p>
        </w:tc>
        <w:tc>
          <w:tcPr>
            <w:tcW w:w="3260" w:type="dxa"/>
          </w:tcPr>
          <w:p w14:paraId="4BD3645B" w14:textId="77777777" w:rsidR="006A79CA" w:rsidRPr="006A79CA" w:rsidRDefault="006A79CA" w:rsidP="0008619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685" w:type="dxa"/>
            <w:vMerge/>
          </w:tcPr>
          <w:p w14:paraId="07BDCC08" w14:textId="77777777" w:rsidR="006A79CA" w:rsidRPr="006A79CA" w:rsidRDefault="006A79CA" w:rsidP="0008619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A79CA" w14:paraId="6DDC4503" w14:textId="77777777" w:rsidTr="00B45A29">
        <w:trPr>
          <w:jc w:val="center"/>
        </w:trPr>
        <w:tc>
          <w:tcPr>
            <w:tcW w:w="2122" w:type="dxa"/>
          </w:tcPr>
          <w:p w14:paraId="66D07C91" w14:textId="77777777" w:rsidR="006A79CA" w:rsidRPr="006A79CA" w:rsidRDefault="006A79CA" w:rsidP="006A79C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79CA">
              <w:rPr>
                <w:rFonts w:ascii="Times New Roman" w:hAnsi="Times New Roman" w:cs="Times New Roman"/>
                <w:b/>
                <w:sz w:val="24"/>
                <w:szCs w:val="24"/>
              </w:rPr>
              <w:t>İtiraz Tarihi</w:t>
            </w:r>
          </w:p>
        </w:tc>
        <w:tc>
          <w:tcPr>
            <w:tcW w:w="3260" w:type="dxa"/>
          </w:tcPr>
          <w:p w14:paraId="6747A2E9" w14:textId="77777777" w:rsidR="006A79CA" w:rsidRPr="006A79CA" w:rsidRDefault="006A79CA" w:rsidP="0008619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685" w:type="dxa"/>
            <w:vMerge/>
          </w:tcPr>
          <w:p w14:paraId="4241B57D" w14:textId="77777777" w:rsidR="006A79CA" w:rsidRPr="006A79CA" w:rsidRDefault="006A79CA" w:rsidP="0008619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365084AB" w14:textId="77777777" w:rsidR="006A79CA" w:rsidRDefault="00B45A29" w:rsidP="006A79CA">
      <w:pPr>
        <w:spacing w:after="0"/>
        <w:ind w:left="4248" w:firstLine="708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  </w:t>
      </w:r>
      <w:r w:rsidR="006A79CA">
        <w:rPr>
          <w:rFonts w:ascii="Times New Roman" w:hAnsi="Times New Roman" w:cs="Times New Roman"/>
          <w:b/>
        </w:rPr>
        <w:t>İnceleme Tarihi</w:t>
      </w:r>
      <w:r w:rsidR="006A79CA">
        <w:rPr>
          <w:rFonts w:ascii="Times New Roman" w:hAnsi="Times New Roman" w:cs="Times New Roman"/>
          <w:b/>
        </w:rPr>
        <w:tab/>
        <w:t>:</w:t>
      </w:r>
    </w:p>
    <w:p w14:paraId="49FE6245" w14:textId="77777777" w:rsidR="00B45A29" w:rsidRDefault="00B45A29" w:rsidP="006A79CA">
      <w:pPr>
        <w:spacing w:after="0"/>
        <w:ind w:left="4248" w:firstLine="708"/>
        <w:rPr>
          <w:rFonts w:ascii="Times New Roman" w:hAnsi="Times New Roman" w:cs="Times New Roman"/>
          <w:b/>
        </w:rPr>
      </w:pPr>
    </w:p>
    <w:p w14:paraId="3F0CDC37" w14:textId="77777777" w:rsidR="006A79CA" w:rsidRDefault="00B45A29" w:rsidP="006A79CA">
      <w:pPr>
        <w:spacing w:after="0"/>
        <w:ind w:left="4248" w:firstLine="708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  </w:t>
      </w:r>
      <w:r w:rsidR="006A79CA">
        <w:rPr>
          <w:rFonts w:ascii="Times New Roman" w:hAnsi="Times New Roman" w:cs="Times New Roman"/>
          <w:b/>
        </w:rPr>
        <w:t>Unvanı, Adı-Soyadı</w:t>
      </w:r>
      <w:r w:rsidR="006A79CA">
        <w:rPr>
          <w:rFonts w:ascii="Times New Roman" w:hAnsi="Times New Roman" w:cs="Times New Roman"/>
          <w:b/>
        </w:rPr>
        <w:tab/>
        <w:t>:</w:t>
      </w:r>
    </w:p>
    <w:p w14:paraId="6B68FA14" w14:textId="77777777" w:rsidR="00B45A29" w:rsidRDefault="00B45A29" w:rsidP="006A79CA">
      <w:pPr>
        <w:spacing w:after="0"/>
        <w:ind w:left="4248" w:firstLine="708"/>
        <w:rPr>
          <w:rFonts w:ascii="Times New Roman" w:hAnsi="Times New Roman" w:cs="Times New Roman"/>
          <w:b/>
        </w:rPr>
      </w:pPr>
    </w:p>
    <w:p w14:paraId="354EB1C6" w14:textId="77777777" w:rsidR="00B45A29" w:rsidRDefault="00B45A29" w:rsidP="006A79CA">
      <w:pPr>
        <w:spacing w:after="0"/>
        <w:ind w:left="4248" w:firstLine="708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  </w:t>
      </w:r>
      <w:r w:rsidR="006A79CA">
        <w:rPr>
          <w:rFonts w:ascii="Times New Roman" w:hAnsi="Times New Roman" w:cs="Times New Roman"/>
          <w:b/>
        </w:rPr>
        <w:t>İmza</w:t>
      </w:r>
      <w:r w:rsidR="006A79CA">
        <w:rPr>
          <w:rFonts w:ascii="Times New Roman" w:hAnsi="Times New Roman" w:cs="Times New Roman"/>
          <w:b/>
        </w:rPr>
        <w:tab/>
      </w:r>
      <w:r w:rsidR="006A79CA">
        <w:rPr>
          <w:rFonts w:ascii="Times New Roman" w:hAnsi="Times New Roman" w:cs="Times New Roman"/>
          <w:b/>
        </w:rPr>
        <w:tab/>
      </w:r>
      <w:r w:rsidR="006A79CA">
        <w:rPr>
          <w:rFonts w:ascii="Times New Roman" w:hAnsi="Times New Roman" w:cs="Times New Roman"/>
          <w:b/>
        </w:rPr>
        <w:tab/>
        <w:t>:</w:t>
      </w:r>
    </w:p>
    <w:p w14:paraId="2706D0F9" w14:textId="77777777" w:rsidR="006A79CA" w:rsidRDefault="006A79CA" w:rsidP="006A79CA">
      <w:pPr>
        <w:spacing w:after="0"/>
        <w:ind w:left="4248" w:firstLine="708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</w:p>
    <w:p w14:paraId="4B8BA457" w14:textId="77777777" w:rsidR="00722EE2" w:rsidRPr="00B45A29" w:rsidRDefault="00722EE2" w:rsidP="00125C0D">
      <w:pPr>
        <w:spacing w:after="0"/>
        <w:jc w:val="both"/>
        <w:rPr>
          <w:rFonts w:ascii="Times New Roman" w:hAnsi="Times New Roman" w:cs="Times New Roman"/>
          <w:b/>
          <w:u w:val="single"/>
        </w:rPr>
      </w:pPr>
      <w:r w:rsidRPr="00B45A29">
        <w:rPr>
          <w:rFonts w:ascii="Times New Roman" w:hAnsi="Times New Roman" w:cs="Times New Roman"/>
          <w:b/>
          <w:u w:val="single"/>
        </w:rPr>
        <w:t>Genel Bilgi</w:t>
      </w:r>
    </w:p>
    <w:p w14:paraId="472C8D2C" w14:textId="77777777" w:rsidR="00722EE2" w:rsidRPr="00B45A29" w:rsidRDefault="00722EE2" w:rsidP="00125C0D">
      <w:pPr>
        <w:spacing w:after="0"/>
        <w:jc w:val="both"/>
        <w:rPr>
          <w:rFonts w:ascii="Times New Roman" w:hAnsi="Times New Roman" w:cs="Times New Roman"/>
        </w:rPr>
      </w:pPr>
      <w:r w:rsidRPr="00B45A29">
        <w:rPr>
          <w:rFonts w:ascii="Times New Roman" w:hAnsi="Times New Roman" w:cs="Times New Roman"/>
        </w:rPr>
        <w:t xml:space="preserve">(24 Temmuz </w:t>
      </w:r>
      <w:r w:rsidR="00B45A29" w:rsidRPr="00B45A29">
        <w:rPr>
          <w:rFonts w:ascii="Times New Roman" w:hAnsi="Times New Roman" w:cs="Times New Roman"/>
        </w:rPr>
        <w:t>2014 tarih</w:t>
      </w:r>
      <w:r w:rsidRPr="00B45A29">
        <w:rPr>
          <w:rFonts w:ascii="Times New Roman" w:hAnsi="Times New Roman" w:cs="Times New Roman"/>
        </w:rPr>
        <w:t xml:space="preserve"> ve 29070 sayılı Resmi Gazete’de yayımlanan </w:t>
      </w:r>
      <w:r w:rsidRPr="00B45A29">
        <w:rPr>
          <w:rFonts w:ascii="Times New Roman" w:hAnsi="Times New Roman" w:cs="Times New Roman"/>
          <w:bCs/>
        </w:rPr>
        <w:t>Batman üniversitesi önlisans, lisans eğitim-öğretim ve</w:t>
      </w:r>
      <w:r w:rsidRPr="00B45A29">
        <w:rPr>
          <w:rFonts w:ascii="Times New Roman" w:hAnsi="Times New Roman" w:cs="Times New Roman"/>
        </w:rPr>
        <w:t xml:space="preserve"> </w:t>
      </w:r>
      <w:r w:rsidRPr="00B45A29">
        <w:rPr>
          <w:rFonts w:ascii="Times New Roman" w:hAnsi="Times New Roman" w:cs="Times New Roman"/>
          <w:bCs/>
        </w:rPr>
        <w:t>sınav yönetmeliği</w:t>
      </w:r>
      <w:r w:rsidRPr="00B45A29">
        <w:rPr>
          <w:rFonts w:ascii="Times New Roman" w:hAnsi="Times New Roman" w:cs="Times New Roman"/>
        </w:rPr>
        <w:t>)</w:t>
      </w:r>
    </w:p>
    <w:p w14:paraId="1330BC96" w14:textId="77777777" w:rsidR="00DF713D" w:rsidRPr="00B45A29" w:rsidRDefault="006A79CA" w:rsidP="00125C0D">
      <w:pPr>
        <w:spacing w:after="0"/>
        <w:jc w:val="both"/>
        <w:rPr>
          <w:rFonts w:ascii="Times New Roman" w:hAnsi="Times New Roman" w:cs="Times New Roman"/>
          <w:b/>
        </w:rPr>
      </w:pPr>
      <w:r w:rsidRPr="00B45A29">
        <w:rPr>
          <w:rFonts w:ascii="Times New Roman" w:hAnsi="Times New Roman" w:cs="Times New Roman"/>
          <w:b/>
        </w:rPr>
        <w:tab/>
      </w:r>
      <w:r w:rsidRPr="00B45A29">
        <w:rPr>
          <w:rFonts w:ascii="Times New Roman" w:hAnsi="Times New Roman" w:cs="Times New Roman"/>
          <w:b/>
        </w:rPr>
        <w:tab/>
      </w:r>
      <w:r w:rsidRPr="00B45A29">
        <w:rPr>
          <w:rFonts w:ascii="Times New Roman" w:hAnsi="Times New Roman" w:cs="Times New Roman"/>
          <w:b/>
        </w:rPr>
        <w:tab/>
      </w:r>
      <w:r w:rsidR="0008619C" w:rsidRPr="00B45A29">
        <w:rPr>
          <w:rFonts w:ascii="Times New Roman" w:hAnsi="Times New Roman" w:cs="Times New Roman"/>
          <w:b/>
        </w:rPr>
        <w:tab/>
      </w:r>
    </w:p>
    <w:p w14:paraId="4FBF73AC" w14:textId="5DC82FC1" w:rsidR="008E0BCB" w:rsidRDefault="007E2CF3" w:rsidP="00125C0D">
      <w:pPr>
        <w:spacing w:after="0"/>
        <w:jc w:val="both"/>
        <w:rPr>
          <w:rFonts w:ascii="Times New Roman" w:hAnsi="Times New Roman" w:cs="Times New Roman"/>
          <w:bCs/>
        </w:rPr>
      </w:pPr>
      <w:r w:rsidRPr="00B45A29">
        <w:rPr>
          <w:rFonts w:ascii="Times New Roman" w:hAnsi="Times New Roman" w:cs="Times New Roman"/>
          <w:b/>
          <w:bCs/>
        </w:rPr>
        <w:t xml:space="preserve">MADDE 16 – (1) </w:t>
      </w:r>
      <w:r w:rsidRPr="00B45A29">
        <w:rPr>
          <w:rFonts w:ascii="Times New Roman" w:hAnsi="Times New Roman" w:cs="Times New Roman"/>
          <w:bCs/>
        </w:rPr>
        <w:t xml:space="preserve">Sınav sonuçlarına, </w:t>
      </w:r>
      <w:r w:rsidRPr="00B45A29">
        <w:rPr>
          <w:rFonts w:ascii="Times New Roman" w:hAnsi="Times New Roman" w:cs="Times New Roman"/>
          <w:b/>
          <w:bCs/>
        </w:rPr>
        <w:t>notların son ilan</w:t>
      </w:r>
      <w:r w:rsidRPr="00B45A29">
        <w:rPr>
          <w:rFonts w:ascii="Times New Roman" w:hAnsi="Times New Roman" w:cs="Times New Roman"/>
          <w:bCs/>
        </w:rPr>
        <w:t xml:space="preserve"> </w:t>
      </w:r>
      <w:r w:rsidRPr="00B45A29">
        <w:rPr>
          <w:rFonts w:ascii="Times New Roman" w:hAnsi="Times New Roman" w:cs="Times New Roman"/>
          <w:b/>
          <w:bCs/>
        </w:rPr>
        <w:t>tarihin</w:t>
      </w:r>
      <w:r w:rsidR="007B719F" w:rsidRPr="00B45A29">
        <w:rPr>
          <w:rFonts w:ascii="Times New Roman" w:hAnsi="Times New Roman" w:cs="Times New Roman"/>
          <w:b/>
          <w:bCs/>
        </w:rPr>
        <w:t>den itibaren beş işgünü içinde</w:t>
      </w:r>
      <w:r w:rsidR="007B719F" w:rsidRPr="00B45A29">
        <w:rPr>
          <w:rFonts w:ascii="Times New Roman" w:hAnsi="Times New Roman" w:cs="Times New Roman"/>
          <w:bCs/>
        </w:rPr>
        <w:t xml:space="preserve"> Dekanlığa/M</w:t>
      </w:r>
      <w:r w:rsidRPr="00B45A29">
        <w:rPr>
          <w:rFonts w:ascii="Times New Roman" w:hAnsi="Times New Roman" w:cs="Times New Roman"/>
          <w:bCs/>
        </w:rPr>
        <w:t>üdürlüğe</w:t>
      </w:r>
      <w:r w:rsidR="00B45A29">
        <w:rPr>
          <w:rFonts w:ascii="Times New Roman" w:hAnsi="Times New Roman" w:cs="Times New Roman"/>
          <w:bCs/>
        </w:rPr>
        <w:t xml:space="preserve"> </w:t>
      </w:r>
      <w:r w:rsidRPr="00B45A29">
        <w:rPr>
          <w:rFonts w:ascii="Times New Roman" w:hAnsi="Times New Roman" w:cs="Times New Roman"/>
          <w:bCs/>
        </w:rPr>
        <w:t>yazılı olarak maddi hata itirazında bulunulabilir. İtiraz üzerine ilgili öğretim elemanı tarafından yapılacak inceleme</w:t>
      </w:r>
      <w:r w:rsidR="00B45A29">
        <w:rPr>
          <w:rFonts w:ascii="Times New Roman" w:hAnsi="Times New Roman" w:cs="Times New Roman"/>
          <w:bCs/>
        </w:rPr>
        <w:t xml:space="preserve"> </w:t>
      </w:r>
      <w:r w:rsidRPr="00B45A29">
        <w:rPr>
          <w:rFonts w:ascii="Times New Roman" w:hAnsi="Times New Roman" w:cs="Times New Roman"/>
          <w:bCs/>
        </w:rPr>
        <w:t>sonucu hata tespit edilirse, gerekli düzeltmeler ilgili yönetim kurulu kararı ile kesinlik kazanır.</w:t>
      </w:r>
    </w:p>
    <w:p w14:paraId="63DCEFCE" w14:textId="2DE892DF" w:rsidR="00BF2725" w:rsidRDefault="00BF2725" w:rsidP="00BF2725">
      <w:pPr>
        <w:rPr>
          <w:rFonts w:ascii="Times New Roman" w:hAnsi="Times New Roman" w:cs="Times New Roman"/>
          <w:bCs/>
        </w:rPr>
      </w:pPr>
    </w:p>
    <w:tbl>
      <w:tblPr>
        <w:tblW w:w="9243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7"/>
        <w:gridCol w:w="3289"/>
        <w:gridCol w:w="2977"/>
      </w:tblGrid>
      <w:tr w:rsidR="00BF2725" w14:paraId="0D3568AA" w14:textId="77777777" w:rsidTr="00884FE1">
        <w:trPr>
          <w:trHeight w:val="73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1B55D" w14:textId="77777777" w:rsidR="00BF2725" w:rsidRDefault="00BF2725" w:rsidP="00884FE1">
            <w:pPr>
              <w:pStyle w:val="AltBilgi"/>
              <w:spacing w:line="256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HAZIRLAYAN</w:t>
            </w:r>
          </w:p>
          <w:p w14:paraId="27277E30" w14:textId="77777777" w:rsidR="00BF2725" w:rsidRDefault="00BF2725" w:rsidP="00884FE1">
            <w:pPr>
              <w:pStyle w:val="AltBilgi"/>
              <w:spacing w:line="256" w:lineRule="auto"/>
              <w:jc w:val="center"/>
              <w:rPr>
                <w:b/>
                <w:sz w:val="20"/>
                <w:szCs w:val="20"/>
              </w:rPr>
            </w:pPr>
          </w:p>
          <w:p w14:paraId="3120C344" w14:textId="77777777" w:rsidR="00BF2725" w:rsidRDefault="00BF2725" w:rsidP="00884FE1">
            <w:pPr>
              <w:pStyle w:val="AltBilgi"/>
              <w:spacing w:line="256" w:lineRule="auto"/>
              <w:jc w:val="center"/>
              <w:rPr>
                <w:b/>
                <w:sz w:val="20"/>
                <w:szCs w:val="20"/>
              </w:rPr>
            </w:pPr>
          </w:p>
          <w:p w14:paraId="50EFDAA6" w14:textId="77777777" w:rsidR="00BF2725" w:rsidRDefault="00BF2725" w:rsidP="00884FE1">
            <w:pPr>
              <w:pStyle w:val="AltBilgi"/>
              <w:spacing w:line="256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2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A3EF12" w14:textId="77777777" w:rsidR="00BF2725" w:rsidRDefault="00BF2725" w:rsidP="00884FE1">
            <w:pPr>
              <w:pStyle w:val="AltBilgi"/>
              <w:spacing w:line="256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ONTROL EDEN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173412" w14:textId="77777777" w:rsidR="00BF2725" w:rsidRDefault="00BF2725" w:rsidP="00884FE1">
            <w:pPr>
              <w:pStyle w:val="AltBilgi"/>
              <w:spacing w:line="256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NAYLAYAN</w:t>
            </w:r>
          </w:p>
        </w:tc>
      </w:tr>
    </w:tbl>
    <w:p w14:paraId="4E57311B" w14:textId="77777777" w:rsidR="00BF2725" w:rsidRPr="00BF2725" w:rsidRDefault="00BF2725" w:rsidP="00BF2725">
      <w:pPr>
        <w:rPr>
          <w:rFonts w:ascii="Times New Roman" w:hAnsi="Times New Roman" w:cs="Times New Roman"/>
        </w:rPr>
      </w:pPr>
    </w:p>
    <w:sectPr w:rsidR="00BF2725" w:rsidRPr="00BF2725" w:rsidSect="00B45A29">
      <w:headerReference w:type="default" r:id="rId9"/>
      <w:pgSz w:w="11906" w:h="16838"/>
      <w:pgMar w:top="1134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61892D" w14:textId="77777777" w:rsidR="00C3407B" w:rsidRDefault="00C3407B" w:rsidP="00A20762">
      <w:pPr>
        <w:spacing w:after="0" w:line="240" w:lineRule="auto"/>
      </w:pPr>
      <w:r>
        <w:separator/>
      </w:r>
    </w:p>
  </w:endnote>
  <w:endnote w:type="continuationSeparator" w:id="0">
    <w:p w14:paraId="79B902F1" w14:textId="77777777" w:rsidR="00C3407B" w:rsidRDefault="00C3407B" w:rsidP="00A207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20FB85" w14:textId="77777777" w:rsidR="00C3407B" w:rsidRDefault="00C3407B" w:rsidP="00A20762">
      <w:pPr>
        <w:spacing w:after="0" w:line="240" w:lineRule="auto"/>
      </w:pPr>
      <w:r>
        <w:separator/>
      </w:r>
    </w:p>
  </w:footnote>
  <w:footnote w:type="continuationSeparator" w:id="0">
    <w:p w14:paraId="7FB927D2" w14:textId="77777777" w:rsidR="00C3407B" w:rsidRDefault="00C3407B" w:rsidP="00A207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BE4044" w14:textId="77777777" w:rsidR="00A20762" w:rsidRPr="008214B1" w:rsidRDefault="00A20762" w:rsidP="008214B1">
    <w:pPr>
      <w:pStyle w:val="stBilgi"/>
      <w:jc w:val="right"/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557C9D"/>
    <w:multiLevelType w:val="hybridMultilevel"/>
    <w:tmpl w:val="968CE144"/>
    <w:lvl w:ilvl="0" w:tplc="CEBEEB32">
      <w:start w:val="5"/>
      <w:numFmt w:val="bullet"/>
      <w:lvlText w:val=""/>
      <w:lvlJc w:val="left"/>
      <w:pPr>
        <w:ind w:left="2145" w:hanging="360"/>
      </w:pPr>
      <w:rPr>
        <w:rFonts w:ascii="Symbol" w:eastAsiaTheme="minorHAns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286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58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30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02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74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46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18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905" w:hanging="360"/>
      </w:pPr>
      <w:rPr>
        <w:rFonts w:ascii="Wingdings" w:hAnsi="Wingdings" w:hint="default"/>
      </w:rPr>
    </w:lvl>
  </w:abstractNum>
  <w:abstractNum w:abstractNumId="1" w15:restartNumberingAfterBreak="0">
    <w:nsid w:val="48440A12"/>
    <w:multiLevelType w:val="hybridMultilevel"/>
    <w:tmpl w:val="B4BAD722"/>
    <w:lvl w:ilvl="0" w:tplc="945C37E4">
      <w:start w:val="5"/>
      <w:numFmt w:val="bullet"/>
      <w:lvlText w:val=""/>
      <w:lvlJc w:val="left"/>
      <w:pPr>
        <w:ind w:left="2085" w:hanging="360"/>
      </w:pPr>
      <w:rPr>
        <w:rFonts w:ascii="Symbol" w:eastAsiaTheme="minorHAns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280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52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24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96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68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40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12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84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M7YwNzMxNzU2NjVX0lEKTi0uzszPAykwrAUAWjBrLSwAAAA="/>
  </w:docVars>
  <w:rsids>
    <w:rsidRoot w:val="009146B5"/>
    <w:rsid w:val="000128A7"/>
    <w:rsid w:val="00022CB2"/>
    <w:rsid w:val="00055335"/>
    <w:rsid w:val="00073518"/>
    <w:rsid w:val="0008619C"/>
    <w:rsid w:val="000C19C2"/>
    <w:rsid w:val="000E5B55"/>
    <w:rsid w:val="0011036B"/>
    <w:rsid w:val="00125C0D"/>
    <w:rsid w:val="00156637"/>
    <w:rsid w:val="00176305"/>
    <w:rsid w:val="00177901"/>
    <w:rsid w:val="00194E9B"/>
    <w:rsid w:val="001C5A46"/>
    <w:rsid w:val="001F131B"/>
    <w:rsid w:val="00264A45"/>
    <w:rsid w:val="00270B2C"/>
    <w:rsid w:val="00282B9B"/>
    <w:rsid w:val="002E1C6A"/>
    <w:rsid w:val="003056D0"/>
    <w:rsid w:val="0031213C"/>
    <w:rsid w:val="00317EB2"/>
    <w:rsid w:val="003375FE"/>
    <w:rsid w:val="003408E1"/>
    <w:rsid w:val="003736B4"/>
    <w:rsid w:val="00375C39"/>
    <w:rsid w:val="003870C7"/>
    <w:rsid w:val="00395305"/>
    <w:rsid w:val="003D3E96"/>
    <w:rsid w:val="00445584"/>
    <w:rsid w:val="00463D86"/>
    <w:rsid w:val="004B1953"/>
    <w:rsid w:val="004C4184"/>
    <w:rsid w:val="004E16CA"/>
    <w:rsid w:val="00531D50"/>
    <w:rsid w:val="005D3471"/>
    <w:rsid w:val="00647CA8"/>
    <w:rsid w:val="00654070"/>
    <w:rsid w:val="006639EF"/>
    <w:rsid w:val="006A79CA"/>
    <w:rsid w:val="006F2AB2"/>
    <w:rsid w:val="00722EE2"/>
    <w:rsid w:val="00740DE0"/>
    <w:rsid w:val="007A5EA0"/>
    <w:rsid w:val="007B719F"/>
    <w:rsid w:val="007D2BD8"/>
    <w:rsid w:val="007E2CF3"/>
    <w:rsid w:val="008100F9"/>
    <w:rsid w:val="008128CC"/>
    <w:rsid w:val="00814CA5"/>
    <w:rsid w:val="008214B1"/>
    <w:rsid w:val="008B5C8A"/>
    <w:rsid w:val="008E0BCB"/>
    <w:rsid w:val="009146B5"/>
    <w:rsid w:val="009537EE"/>
    <w:rsid w:val="0097614E"/>
    <w:rsid w:val="00992CF6"/>
    <w:rsid w:val="009B3481"/>
    <w:rsid w:val="009C2E1F"/>
    <w:rsid w:val="00A20762"/>
    <w:rsid w:val="00A26D36"/>
    <w:rsid w:val="00A348C8"/>
    <w:rsid w:val="00AA4A4F"/>
    <w:rsid w:val="00AC6E48"/>
    <w:rsid w:val="00B45A29"/>
    <w:rsid w:val="00B620AB"/>
    <w:rsid w:val="00BF2725"/>
    <w:rsid w:val="00C3407B"/>
    <w:rsid w:val="00CB3557"/>
    <w:rsid w:val="00CC3FC8"/>
    <w:rsid w:val="00D27492"/>
    <w:rsid w:val="00D42DA7"/>
    <w:rsid w:val="00D6358E"/>
    <w:rsid w:val="00DF713D"/>
    <w:rsid w:val="00E3280B"/>
    <w:rsid w:val="00E44C33"/>
    <w:rsid w:val="00E553EB"/>
    <w:rsid w:val="00E80703"/>
    <w:rsid w:val="00EC47DD"/>
    <w:rsid w:val="00EC607E"/>
    <w:rsid w:val="00F903E7"/>
    <w:rsid w:val="00F934E3"/>
    <w:rsid w:val="00FE3F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F7FB33A"/>
  <w15:docId w15:val="{006F99B4-DD24-4699-9070-C1E78A36E1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619C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Gl">
    <w:name w:val="Strong"/>
    <w:basedOn w:val="VarsaylanParagrafYazTipi"/>
    <w:uiPriority w:val="22"/>
    <w:qFormat/>
    <w:rsid w:val="0008619C"/>
    <w:rPr>
      <w:b/>
      <w:bCs/>
    </w:rPr>
  </w:style>
  <w:style w:type="character" w:customStyle="1" w:styleId="apple-converted-space">
    <w:name w:val="apple-converted-space"/>
    <w:basedOn w:val="VarsaylanParagrafYazTipi"/>
    <w:rsid w:val="0008619C"/>
  </w:style>
  <w:style w:type="table" w:styleId="TabloKlavuzu">
    <w:name w:val="Table Grid"/>
    <w:basedOn w:val="NormalTablo"/>
    <w:uiPriority w:val="39"/>
    <w:rsid w:val="005D34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317EB2"/>
    <w:pPr>
      <w:ind w:left="720"/>
      <w:contextualSpacing/>
    </w:pPr>
  </w:style>
  <w:style w:type="character" w:styleId="Vurgu">
    <w:name w:val="Emphasis"/>
    <w:basedOn w:val="VarsaylanParagrafYazTipi"/>
    <w:uiPriority w:val="20"/>
    <w:qFormat/>
    <w:rsid w:val="00CC3FC8"/>
    <w:rPr>
      <w:i/>
      <w:iCs/>
    </w:rPr>
  </w:style>
  <w:style w:type="paragraph" w:styleId="stBilgi">
    <w:name w:val="header"/>
    <w:basedOn w:val="Normal"/>
    <w:link w:val="stBilgiChar"/>
    <w:uiPriority w:val="99"/>
    <w:unhideWhenUsed/>
    <w:rsid w:val="00A207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20762"/>
  </w:style>
  <w:style w:type="paragraph" w:styleId="AltBilgi">
    <w:name w:val="footer"/>
    <w:basedOn w:val="Normal"/>
    <w:link w:val="AltBilgiChar"/>
    <w:uiPriority w:val="99"/>
    <w:unhideWhenUsed/>
    <w:rsid w:val="00A207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20762"/>
  </w:style>
  <w:style w:type="paragraph" w:styleId="NormalWeb">
    <w:name w:val="Normal (Web)"/>
    <w:basedOn w:val="Normal"/>
    <w:uiPriority w:val="99"/>
    <w:semiHidden/>
    <w:unhideWhenUsed/>
    <w:rsid w:val="008128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GvdeMetni">
    <w:name w:val="Body Text"/>
    <w:basedOn w:val="Normal"/>
    <w:link w:val="GvdeMetniChar"/>
    <w:uiPriority w:val="1"/>
    <w:qFormat/>
    <w:rsid w:val="00B45A2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GvdeMetniChar">
    <w:name w:val="Gövde Metni Char"/>
    <w:basedOn w:val="VarsaylanParagrafYazTipi"/>
    <w:link w:val="GvdeMetni"/>
    <w:uiPriority w:val="1"/>
    <w:rsid w:val="00B45A29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831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7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35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211468-E3BF-4184-B4FC-218D4C0F55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82</Words>
  <Characters>1042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zan Artuk</dc:creator>
  <cp:lastModifiedBy>Safak Ozsarac</cp:lastModifiedBy>
  <cp:revision>6</cp:revision>
  <cp:lastPrinted>2016-04-13T07:47:00Z</cp:lastPrinted>
  <dcterms:created xsi:type="dcterms:W3CDTF">2022-01-06T06:28:00Z</dcterms:created>
  <dcterms:modified xsi:type="dcterms:W3CDTF">2022-01-11T08:39:00Z</dcterms:modified>
</cp:coreProperties>
</file>